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494276" w14:textId="77777777" w:rsidR="00B222CE" w:rsidRPr="00D72055" w:rsidRDefault="00B222CE" w:rsidP="00B222CE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D72055">
        <w:rPr>
          <w:rFonts w:ascii="標楷體" w:eastAsia="標楷體" w:hAnsi="標楷體" w:hint="eastAsia"/>
          <w:b/>
          <w:sz w:val="28"/>
          <w:szCs w:val="28"/>
          <w:lang w:eastAsia="zh-HK"/>
        </w:rPr>
        <w:t>「三分鐘概念」動畫視像片段</w:t>
      </w:r>
      <w:r w:rsidR="00E1635F" w:rsidRPr="00AA3802">
        <w:rPr>
          <w:rFonts w:ascii="標楷體" w:eastAsia="標楷體" w:hAnsi="標楷體" w:hint="eastAsia"/>
          <w:b/>
          <w:bCs/>
          <w:sz w:val="28"/>
          <w:szCs w:val="28"/>
          <w:lang w:eastAsia="zh-HK"/>
        </w:rPr>
        <w:t>系列</w:t>
      </w:r>
      <w:proofErr w:type="gramStart"/>
      <w:r w:rsidR="00DC4F5F">
        <w:rPr>
          <w:rFonts w:ascii="標楷體" w:eastAsia="標楷體" w:hAnsi="標楷體" w:hint="eastAsia"/>
          <w:b/>
          <w:bCs/>
          <w:sz w:val="28"/>
          <w:szCs w:val="28"/>
          <w:lang w:eastAsia="zh-HK"/>
        </w:rPr>
        <w:t>﹕</w:t>
      </w:r>
      <w:proofErr w:type="gramEnd"/>
    </w:p>
    <w:p w14:paraId="7C877058" w14:textId="77777777" w:rsidR="00647E94" w:rsidRDefault="00B222CE" w:rsidP="00B222CE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D72055">
        <w:rPr>
          <w:rFonts w:ascii="標楷體" w:eastAsia="標楷體" w:hAnsi="標楷體" w:hint="eastAsia"/>
          <w:b/>
          <w:sz w:val="28"/>
          <w:szCs w:val="28"/>
          <w:lang w:eastAsia="zh-HK"/>
        </w:rPr>
        <w:t>「</w:t>
      </w:r>
      <w:r w:rsidRPr="00B222CE">
        <w:rPr>
          <w:rFonts w:ascii="標楷體" w:eastAsia="標楷體" w:hAnsi="標楷體" w:hint="eastAsia"/>
          <w:b/>
          <w:sz w:val="28"/>
          <w:szCs w:val="28"/>
          <w:lang w:eastAsia="zh-HK"/>
        </w:rPr>
        <w:t>愛情三角</w:t>
      </w:r>
      <w:r w:rsidR="00035F60" w:rsidRPr="00035F60">
        <w:rPr>
          <w:rFonts w:ascii="標楷體" w:eastAsia="標楷體" w:hAnsi="標楷體" w:hint="eastAsia"/>
          <w:b/>
          <w:sz w:val="28"/>
          <w:szCs w:val="28"/>
          <w:lang w:eastAsia="zh-HK"/>
        </w:rPr>
        <w:t>理</w:t>
      </w:r>
      <w:r w:rsidRPr="00B222CE">
        <w:rPr>
          <w:rFonts w:ascii="標楷體" w:eastAsia="標楷體" w:hAnsi="標楷體" w:hint="eastAsia"/>
          <w:b/>
          <w:sz w:val="28"/>
          <w:szCs w:val="28"/>
          <w:lang w:eastAsia="zh-HK"/>
        </w:rPr>
        <w:t>論</w:t>
      </w:r>
      <w:r w:rsidRPr="00D72055">
        <w:rPr>
          <w:rFonts w:ascii="標楷體" w:eastAsia="標楷體" w:hAnsi="標楷體" w:hint="eastAsia"/>
          <w:b/>
          <w:sz w:val="28"/>
          <w:szCs w:val="28"/>
          <w:lang w:eastAsia="zh-HK"/>
        </w:rPr>
        <w:t>」</w:t>
      </w:r>
    </w:p>
    <w:p w14:paraId="72EDEB1C" w14:textId="77777777" w:rsidR="00B222CE" w:rsidRPr="00D72055" w:rsidRDefault="00B222CE" w:rsidP="00B222CE">
      <w:pPr>
        <w:snapToGrid w:val="0"/>
        <w:spacing w:after="0" w:line="240" w:lineRule="auto"/>
        <w:jc w:val="center"/>
        <w:rPr>
          <w:rFonts w:ascii="標楷體" w:eastAsia="標楷體" w:hAnsi="標楷體"/>
          <w:b/>
          <w:sz w:val="28"/>
          <w:szCs w:val="28"/>
          <w:lang w:eastAsia="zh-HK"/>
        </w:rPr>
      </w:pPr>
      <w:r w:rsidRPr="00D72055">
        <w:rPr>
          <w:rFonts w:ascii="標楷體" w:eastAsia="標楷體" w:hAnsi="標楷體" w:hint="eastAsia"/>
          <w:b/>
          <w:sz w:val="28"/>
          <w:szCs w:val="28"/>
          <w:lang w:eastAsia="zh-HK"/>
        </w:rPr>
        <w:t>工作紙</w:t>
      </w:r>
    </w:p>
    <w:p w14:paraId="2C6176DA" w14:textId="77777777" w:rsidR="009352D6" w:rsidRPr="00853C6B" w:rsidRDefault="009352D6" w:rsidP="000E3C90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853C6B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甲</w:t>
      </w:r>
      <w:r w:rsidRPr="00853C6B">
        <w:rPr>
          <w:rFonts w:ascii="標楷體" w:eastAsia="標楷體" w:hAnsi="標楷體" w:cs="Times New Roman" w:hint="eastAsia"/>
          <w:b/>
          <w:sz w:val="28"/>
          <w:szCs w:val="28"/>
        </w:rPr>
        <w:t xml:space="preserve">　</w:t>
      </w:r>
      <w:r w:rsidRPr="00853C6B">
        <w:rPr>
          <w:rFonts w:ascii="標楷體" w:eastAsia="標楷體" w:hAnsi="標楷體" w:cs="Times New Roman" w:hint="eastAsia"/>
          <w:b/>
          <w:sz w:val="28"/>
          <w:szCs w:val="28"/>
        </w:rPr>
        <w:tab/>
      </w:r>
      <w:r w:rsidRPr="00853C6B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填充題</w:t>
      </w:r>
    </w:p>
    <w:p w14:paraId="32194F68" w14:textId="77777777" w:rsidR="009352D6" w:rsidRPr="00853C6B" w:rsidRDefault="009352D6" w:rsidP="000E3C90">
      <w:pPr>
        <w:snapToGrid w:val="0"/>
        <w:spacing w:line="240" w:lineRule="auto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853C6B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在橫線上填上正</w:t>
      </w:r>
      <w:r w:rsidRPr="00853C6B">
        <w:rPr>
          <w:rFonts w:ascii="標楷體" w:eastAsia="標楷體" w:hAnsi="標楷體" w:cs="Times New Roman" w:hint="eastAsia"/>
          <w:b/>
          <w:sz w:val="28"/>
          <w:szCs w:val="28"/>
        </w:rPr>
        <w:t>確</w:t>
      </w:r>
      <w:r w:rsidRPr="00853C6B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的答案。</w:t>
      </w:r>
    </w:p>
    <w:p w14:paraId="100803D4" w14:textId="77777777" w:rsidR="009352D6" w:rsidRPr="000E1E90" w:rsidRDefault="009352D6" w:rsidP="000E3C90">
      <w:pPr>
        <w:snapToGrid w:val="0"/>
        <w:spacing w:line="240" w:lineRule="auto"/>
        <w:rPr>
          <w:rFonts w:ascii="標楷體" w:eastAsia="標楷體" w:hAnsi="標楷體" w:cs="Times New Roman"/>
          <w:sz w:val="28"/>
          <w:szCs w:val="28"/>
        </w:rPr>
      </w:pPr>
      <w:r w:rsidRPr="000E1E90"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1176C47C" wp14:editId="145C8285">
                <wp:simplePos x="0" y="0"/>
                <wp:positionH relativeFrom="column">
                  <wp:posOffset>-19050</wp:posOffset>
                </wp:positionH>
                <wp:positionV relativeFrom="paragraph">
                  <wp:posOffset>259715</wp:posOffset>
                </wp:positionV>
                <wp:extent cx="6145546" cy="2562225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45546" cy="2562225"/>
                          <a:chOff x="0" y="0"/>
                          <a:chExt cx="6034384" cy="2528127"/>
                        </a:xfrm>
                      </wpg:grpSpPr>
                      <wps:wsp>
                        <wps:cNvPr id="3" name="等腰三角形 5"/>
                        <wps:cNvSpPr/>
                        <wps:spPr>
                          <a:xfrm>
                            <a:off x="2062886" y="636423"/>
                            <a:ext cx="1443326" cy="1243760"/>
                          </a:xfrm>
                          <a:prstGeom prst="triangle">
                            <a:avLst/>
                          </a:prstGeom>
                          <a:solidFill>
                            <a:srgbClr val="FF9999"/>
                          </a:solidFill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1126541" y="0"/>
                            <a:ext cx="3313430" cy="6362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420807F" w14:textId="2EC67B24" w:rsidR="009352D6" w:rsidRPr="000E3C90" w:rsidRDefault="000D090D" w:rsidP="009352D6">
                              <w:pPr>
                                <w:jc w:val="center"/>
                                <w:rPr>
                                  <w:rFonts w:ascii="微軟正黑體" w:eastAsia="微軟正黑體" w:hAnsi="微軟正黑體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標楷體" w:eastAsia="標楷體" w:hAnsi="標楷體" w:hint="eastAsia"/>
                                  <w:sz w:val="28"/>
                                  <w:szCs w:val="28"/>
                                </w:rPr>
                                <w:t>_________</w:t>
                              </w:r>
                              <w:r w:rsidR="009352D6">
                                <w:rPr>
                                  <w:rFonts w:ascii="微軟正黑體" w:eastAsia="微軟正黑體" w:hAnsi="微軟正黑體" w:hint="eastAsia"/>
                                  <w:b/>
                                  <w:color w:val="FF0000"/>
                                  <w:u w:val="single"/>
                                </w:rPr>
                                <w:br/>
                              </w:r>
                              <w:r w:rsidR="009352D6" w:rsidRPr="00A92853">
                                <w:rPr>
                                  <w:rFonts w:ascii="標楷體" w:eastAsia="標楷體" w:hAnsi="標楷體" w:hint="eastAsia"/>
                                  <w:sz w:val="28"/>
                                  <w:szCs w:val="28"/>
                                </w:rPr>
                                <w:t>（即親近、連繫及緊緊依靠著的感覺）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2289657" y="1243584"/>
                            <a:ext cx="1012472" cy="4685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75AC8BF" w14:textId="77777777" w:rsidR="009352D6" w:rsidRPr="002803E6" w:rsidRDefault="009352D6" w:rsidP="009352D6">
                              <w:pPr>
                                <w:jc w:val="center"/>
                                <w:rPr>
                                  <w:rFonts w:ascii="標楷體" w:eastAsia="標楷體" w:hAnsi="標楷體"/>
                                  <w:b/>
                                </w:rPr>
                              </w:pPr>
                              <w:r w:rsidRPr="002803E6">
                                <w:rPr>
                                  <w:rFonts w:ascii="標楷體" w:eastAsia="標楷體" w:hAnsi="標楷體" w:hint="eastAsia"/>
                                  <w:b/>
                                </w:rPr>
                                <w:t>完整的愛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6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587144"/>
                            <a:ext cx="2087244" cy="8845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E6B8C0C" w14:textId="5E5404C9" w:rsidR="009352D6" w:rsidRDefault="000D090D" w:rsidP="000E1E90">
                              <w:pPr>
                                <w:jc w:val="center"/>
                                <w:rPr>
                                  <w:rFonts w:ascii="微軟正黑體" w:eastAsia="微軟正黑體" w:hAnsi="微軟正黑體"/>
                                  <w:b/>
                                </w:rPr>
                              </w:pPr>
                              <w:r>
                                <w:rPr>
                                  <w:rFonts w:ascii="標楷體" w:eastAsia="標楷體" w:hAnsi="標楷體" w:hint="eastAsia"/>
                                  <w:sz w:val="28"/>
                                  <w:szCs w:val="28"/>
                                </w:rPr>
                                <w:t>_________</w:t>
                              </w:r>
                              <w:r w:rsidR="009352D6">
                                <w:rPr>
                                  <w:rFonts w:ascii="微軟正黑體" w:eastAsia="微軟正黑體" w:hAnsi="微軟正黑體" w:hint="eastAsia"/>
                                  <w:b/>
                                  <w:color w:val="FF0000"/>
                                  <w:u w:val="single"/>
                                </w:rPr>
                                <w:br/>
                              </w:r>
                              <w:r w:rsidR="009352D6" w:rsidRPr="00A92853">
                                <w:rPr>
                                  <w:rFonts w:ascii="標楷體" w:eastAsia="標楷體" w:hAnsi="標楷體" w:hint="eastAsia"/>
                                  <w:sz w:val="28"/>
                                  <w:szCs w:val="28"/>
                                </w:rPr>
                                <w:t>（即對喜歡的人具有一種強烈渴望的感覺）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7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3503909" y="1586762"/>
                            <a:ext cx="2530475" cy="9413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F6BA672" w14:textId="77777777" w:rsidR="000D090D" w:rsidRDefault="000D090D" w:rsidP="000D090D">
                              <w:pPr>
                                <w:jc w:val="center"/>
                                <w:rPr>
                                  <w:rFonts w:ascii="標楷體" w:eastAsia="標楷體" w:hAnsi="標楷體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標楷體" w:eastAsia="標楷體" w:hAnsi="標楷體" w:hint="eastAsia"/>
                                  <w:sz w:val="28"/>
                                  <w:szCs w:val="28"/>
                                </w:rPr>
                                <w:t>_________</w:t>
                              </w:r>
                            </w:p>
                            <w:p w14:paraId="54716957" w14:textId="29691587" w:rsidR="009352D6" w:rsidRPr="00A92853" w:rsidRDefault="009352D6" w:rsidP="009352D6">
                              <w:pPr>
                                <w:rPr>
                                  <w:rFonts w:ascii="標楷體" w:eastAsia="標楷體" w:hAnsi="標楷體"/>
                                  <w:sz w:val="28"/>
                                  <w:szCs w:val="28"/>
                                </w:rPr>
                              </w:pPr>
                              <w:r w:rsidRPr="00A92853">
                                <w:rPr>
                                  <w:rFonts w:ascii="標楷體" w:eastAsia="標楷體" w:hAnsi="標楷體" w:hint="eastAsia"/>
                                  <w:sz w:val="28"/>
                                  <w:szCs w:val="28"/>
                                </w:rPr>
                                <w:t>（即對培養和維繫彼此關係所作出的決定和負起的責任）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176C47C" id="Group 1" o:spid="_x0000_s1026" style="position:absolute;margin-left:-1.5pt;margin-top:20.45pt;width:483.9pt;height:201.75pt;z-index:-251657216;mso-width-relative:margin;mso-height-relative:margin" coordsize="60343,252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">
                <v:shapetype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等腰三角形 5" o:spid="_x0000_s1027" type="#_x0000_t5" style="position:absolute;left:20628;top:6364;width:14434;height:124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" fillcolor="#f99" strokecolor="black [3213]" strokeweight="1.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字方塊 2" o:spid="_x0000_s1028" type="#_x0000_t202" style="position:absolute;left:11265;width:33134;height:63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  <v:textbox>
                    <w:txbxContent>
                      <w:p w14:paraId="2420807F" w14:textId="2EC67B24" w:rsidR="009352D6" w:rsidRPr="000E3C90" w:rsidRDefault="000D090D" w:rsidP="009352D6">
                        <w:pPr>
                          <w:jc w:val="center"/>
                          <w:rPr>
                            <w:rFonts w:ascii="微軟正黑體" w:eastAsia="微軟正黑體" w:hAnsi="微軟正黑體"/>
                            <w:sz w:val="24"/>
                            <w:szCs w:val="24"/>
                          </w:rPr>
                        </w:pPr>
                        <w:r>
                          <w:rPr>
                            <w:rFonts w:ascii="標楷體" w:eastAsia="標楷體" w:hAnsi="標楷體" w:hint="eastAsia"/>
                            <w:sz w:val="28"/>
                            <w:szCs w:val="28"/>
                          </w:rPr>
                          <w:t>_________</w:t>
                        </w:r>
                        <w:r w:rsidR="009352D6">
                          <w:rPr>
                            <w:rFonts w:ascii="微軟正黑體" w:eastAsia="微軟正黑體" w:hAnsi="微軟正黑體" w:hint="eastAsia"/>
                            <w:b/>
                            <w:color w:val="FF0000"/>
                            <w:u w:val="single"/>
                          </w:rPr>
                          <w:br/>
                        </w:r>
                        <w:r w:rsidR="009352D6" w:rsidRPr="00A92853">
                          <w:rPr>
                            <w:rFonts w:ascii="標楷體" w:eastAsia="標楷體" w:hAnsi="標楷體" w:hint="eastAsia"/>
                            <w:sz w:val="28"/>
                            <w:szCs w:val="28"/>
                          </w:rPr>
                          <w:t>（即親近、連繫及緊緊依靠著的感覺）</w:t>
                        </w:r>
                      </w:p>
                    </w:txbxContent>
                  </v:textbox>
                </v:shape>
                <v:shape id="文字方塊 2" o:spid="_x0000_s1029" type="#_x0000_t202" style="position:absolute;left:22896;top:12435;width:10125;height:46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<v:textbox>
                    <w:txbxContent>
                      <w:p w14:paraId="075AC8BF" w14:textId="77777777" w:rsidR="009352D6" w:rsidRPr="002803E6" w:rsidRDefault="009352D6" w:rsidP="009352D6">
                        <w:pPr>
                          <w:jc w:val="center"/>
                          <w:rPr>
                            <w:rFonts w:ascii="標楷體" w:eastAsia="標楷體" w:hAnsi="標楷體"/>
                            <w:b/>
                          </w:rPr>
                        </w:pPr>
                        <w:r w:rsidRPr="002803E6">
                          <w:rPr>
                            <w:rFonts w:ascii="標楷體" w:eastAsia="標楷體" w:hAnsi="標楷體" w:hint="eastAsia"/>
                            <w:b/>
                          </w:rPr>
                          <w:t>完整的愛</w:t>
                        </w:r>
                      </w:p>
                    </w:txbxContent>
                  </v:textbox>
                </v:shape>
                <v:shape id="文字方塊 2" o:spid="_x0000_s1030" type="#_x0000_t202" style="position:absolute;top:15871;width:20872;height:88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<v:textbox>
                    <w:txbxContent>
                      <w:p w14:paraId="1E6B8C0C" w14:textId="5E5404C9" w:rsidR="009352D6" w:rsidRDefault="000D090D" w:rsidP="000E1E90">
                        <w:pPr>
                          <w:jc w:val="center"/>
                          <w:rPr>
                            <w:rFonts w:ascii="微軟正黑體" w:eastAsia="微軟正黑體" w:hAnsi="微軟正黑體"/>
                            <w:b/>
                          </w:rPr>
                        </w:pPr>
                        <w:r>
                          <w:rPr>
                            <w:rFonts w:ascii="標楷體" w:eastAsia="標楷體" w:hAnsi="標楷體" w:hint="eastAsia"/>
                            <w:sz w:val="28"/>
                            <w:szCs w:val="28"/>
                          </w:rPr>
                          <w:t>_________</w:t>
                        </w:r>
                        <w:r w:rsidR="009352D6">
                          <w:rPr>
                            <w:rFonts w:ascii="微軟正黑體" w:eastAsia="微軟正黑體" w:hAnsi="微軟正黑體" w:hint="eastAsia"/>
                            <w:b/>
                            <w:color w:val="FF0000"/>
                            <w:u w:val="single"/>
                          </w:rPr>
                          <w:br/>
                        </w:r>
                        <w:r w:rsidR="009352D6" w:rsidRPr="00A92853">
                          <w:rPr>
                            <w:rFonts w:ascii="標楷體" w:eastAsia="標楷體" w:hAnsi="標楷體" w:hint="eastAsia"/>
                            <w:sz w:val="28"/>
                            <w:szCs w:val="28"/>
                          </w:rPr>
                          <w:t>（即對喜歡的人具有一種強烈渴望的感覺）</w:t>
                        </w:r>
                      </w:p>
                    </w:txbxContent>
                  </v:textbox>
                </v:shape>
                <v:shape id="文字方塊 2" o:spid="_x0000_s1031" type="#_x0000_t202" style="position:absolute;left:35039;top:15867;width:25304;height:94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3F6BA672" w14:textId="77777777" w:rsidR="000D090D" w:rsidRDefault="000D090D" w:rsidP="000D090D">
                        <w:pPr>
                          <w:jc w:val="center"/>
                          <w:rPr>
                            <w:rFonts w:ascii="標楷體" w:eastAsia="標楷體" w:hAnsi="標楷體"/>
                            <w:sz w:val="28"/>
                            <w:szCs w:val="28"/>
                          </w:rPr>
                        </w:pPr>
                        <w:r>
                          <w:rPr>
                            <w:rFonts w:ascii="標楷體" w:eastAsia="標楷體" w:hAnsi="標楷體" w:hint="eastAsia"/>
                            <w:sz w:val="28"/>
                            <w:szCs w:val="28"/>
                          </w:rPr>
                          <w:t>_________</w:t>
                        </w:r>
                      </w:p>
                      <w:p w14:paraId="54716957" w14:textId="29691587" w:rsidR="009352D6" w:rsidRPr="00A92853" w:rsidRDefault="009352D6" w:rsidP="009352D6">
                        <w:pPr>
                          <w:rPr>
                            <w:rFonts w:ascii="標楷體" w:eastAsia="標楷體" w:hAnsi="標楷體"/>
                            <w:sz w:val="28"/>
                            <w:szCs w:val="28"/>
                          </w:rPr>
                        </w:pPr>
                        <w:r w:rsidRPr="00A92853">
                          <w:rPr>
                            <w:rFonts w:ascii="標楷體" w:eastAsia="標楷體" w:hAnsi="標楷體" w:hint="eastAsia"/>
                            <w:sz w:val="28"/>
                            <w:szCs w:val="28"/>
                          </w:rPr>
                          <w:t>（即對培養和維繫彼此關係所作出的決定和負起的責任）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0E1E90">
        <w:rPr>
          <w:rFonts w:ascii="標楷體" w:eastAsia="標楷體" w:hAnsi="標楷體" w:hint="eastAsia"/>
          <w:sz w:val="28"/>
          <w:szCs w:val="28"/>
        </w:rPr>
        <w:t>美國的心理學教授史登堡</w:t>
      </w:r>
      <w:r w:rsidRPr="000E1E90">
        <w:rPr>
          <w:rFonts w:ascii="標楷體" w:eastAsia="標楷體" w:hAnsi="標楷體" w:hint="eastAsia"/>
          <w:sz w:val="28"/>
          <w:szCs w:val="28"/>
          <w:lang w:eastAsia="zh-HK"/>
        </w:rPr>
        <w:t>曾提出愛情三角理論，該理論指出</w:t>
      </w:r>
      <w:r w:rsidRPr="000E1E90">
        <w:rPr>
          <w:rFonts w:ascii="標楷體" w:eastAsia="標楷體" w:hAnsi="標楷體" w:hint="eastAsia"/>
          <w:sz w:val="28"/>
          <w:szCs w:val="28"/>
        </w:rPr>
        <w:t>愛</w:t>
      </w:r>
      <w:r w:rsidRPr="000E1E90">
        <w:rPr>
          <w:rFonts w:ascii="標楷體" w:eastAsia="標楷體" w:hAnsi="標楷體" w:hint="eastAsia"/>
          <w:sz w:val="28"/>
          <w:szCs w:val="28"/>
          <w:lang w:eastAsia="zh-HK"/>
        </w:rPr>
        <w:t>情應由</w:t>
      </w:r>
      <w:r w:rsidRPr="000E1E90">
        <w:rPr>
          <w:rFonts w:ascii="標楷體" w:eastAsia="標楷體" w:hAnsi="標楷體" w:hint="eastAsia"/>
          <w:sz w:val="28"/>
          <w:szCs w:val="28"/>
        </w:rPr>
        <w:t>三個元素所構成</w:t>
      </w:r>
      <w:r w:rsidRPr="000E1E90">
        <w:rPr>
          <w:rFonts w:ascii="標楷體" w:eastAsia="標楷體" w:hAnsi="標楷體" w:hint="eastAsia"/>
          <w:sz w:val="28"/>
          <w:szCs w:val="28"/>
          <w:lang w:eastAsia="zh-HK"/>
        </w:rPr>
        <w:t>，包括：</w:t>
      </w:r>
    </w:p>
    <w:p w14:paraId="1E879497" w14:textId="77777777" w:rsidR="009352D6" w:rsidRPr="00853C6B" w:rsidRDefault="009352D6" w:rsidP="009352D6">
      <w:pPr>
        <w:pStyle w:val="ListParagraph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</w:p>
    <w:p w14:paraId="525C1DA6" w14:textId="77777777" w:rsidR="009352D6" w:rsidRPr="00853C6B" w:rsidRDefault="009352D6" w:rsidP="009352D6">
      <w:pPr>
        <w:pStyle w:val="ListParagraph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</w:p>
    <w:p w14:paraId="32EA5D5F" w14:textId="77777777" w:rsidR="009352D6" w:rsidRPr="00853C6B" w:rsidRDefault="009352D6" w:rsidP="009352D6">
      <w:pPr>
        <w:pStyle w:val="ListParagraph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</w:p>
    <w:p w14:paraId="640CC6D9" w14:textId="77777777" w:rsidR="009352D6" w:rsidRPr="00853C6B" w:rsidRDefault="009352D6" w:rsidP="009352D6">
      <w:pPr>
        <w:pStyle w:val="ListParagraph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</w:p>
    <w:p w14:paraId="59355BA8" w14:textId="77777777" w:rsidR="009352D6" w:rsidRPr="00853C6B" w:rsidRDefault="009352D6" w:rsidP="009352D6">
      <w:pPr>
        <w:pStyle w:val="ListParagraph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</w:p>
    <w:p w14:paraId="6F0A1A4A" w14:textId="77777777" w:rsidR="009352D6" w:rsidRPr="00853C6B" w:rsidRDefault="009352D6" w:rsidP="009352D6">
      <w:pPr>
        <w:pStyle w:val="ListParagraph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</w:p>
    <w:p w14:paraId="719F760D" w14:textId="77777777" w:rsidR="009352D6" w:rsidRPr="00853C6B" w:rsidRDefault="009352D6" w:rsidP="009352D6">
      <w:pPr>
        <w:pStyle w:val="ListParagraph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</w:p>
    <w:p w14:paraId="0D80C397" w14:textId="77777777" w:rsidR="009352D6" w:rsidRPr="00853C6B" w:rsidRDefault="009352D6" w:rsidP="009352D6">
      <w:pPr>
        <w:pStyle w:val="ListParagraph"/>
        <w:snapToGrid w:val="0"/>
        <w:ind w:left="360"/>
        <w:rPr>
          <w:rFonts w:ascii="標楷體" w:eastAsia="標楷體" w:hAnsi="標楷體"/>
          <w:sz w:val="28"/>
          <w:szCs w:val="28"/>
          <w:lang w:eastAsia="zh-HK"/>
        </w:rPr>
      </w:pPr>
    </w:p>
    <w:p w14:paraId="1FDC3CDE" w14:textId="77777777" w:rsidR="006B44CA" w:rsidRDefault="006B44CA" w:rsidP="009352D6">
      <w:pPr>
        <w:snapToGrid w:val="0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14:paraId="5F17CF49" w14:textId="77777777" w:rsidR="009352D6" w:rsidRPr="00853C6B" w:rsidRDefault="009352D6" w:rsidP="009352D6">
      <w:pPr>
        <w:snapToGrid w:val="0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 w:rsidRPr="00853C6B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乙</w:t>
      </w:r>
      <w:r w:rsidRPr="00853C6B">
        <w:rPr>
          <w:rFonts w:ascii="標楷體" w:eastAsia="標楷體" w:hAnsi="標楷體" w:cs="Times New Roman" w:hint="eastAsia"/>
          <w:b/>
          <w:sz w:val="28"/>
          <w:szCs w:val="28"/>
        </w:rPr>
        <w:t xml:space="preserve">　</w:t>
      </w:r>
      <w:r w:rsidRPr="00853C6B">
        <w:rPr>
          <w:rFonts w:ascii="標楷體" w:eastAsia="標楷體" w:hAnsi="標楷體" w:cs="Times New Roman" w:hint="eastAsia"/>
          <w:b/>
          <w:sz w:val="28"/>
          <w:szCs w:val="28"/>
        </w:rPr>
        <w:tab/>
      </w:r>
      <w:r w:rsidRPr="00853C6B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是非題</w:t>
      </w:r>
    </w:p>
    <w:p w14:paraId="2F781E07" w14:textId="77777777" w:rsidR="00F24FD7" w:rsidRPr="00155534" w:rsidRDefault="00647E94" w:rsidP="00155534">
      <w:pPr>
        <w:snapToGrid w:val="0"/>
        <w:spacing w:line="240" w:lineRule="auto"/>
        <w:jc w:val="both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  <w:r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判斷下列</w:t>
      </w:r>
      <w:r w:rsidR="004F0CEE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有</w:t>
      </w:r>
      <w:r w:rsidR="004F0CEE">
        <w:rPr>
          <w:rFonts w:ascii="標楷體" w:eastAsia="標楷體" w:hAnsi="標楷體" w:cs="Times New Roman" w:hint="eastAsia"/>
          <w:b/>
          <w:sz w:val="28"/>
          <w:szCs w:val="28"/>
        </w:rPr>
        <w:t>關</w:t>
      </w:r>
      <w:r w:rsidR="004F0CEE" w:rsidRPr="00D72055">
        <w:rPr>
          <w:rFonts w:ascii="標楷體" w:eastAsia="標楷體" w:hAnsi="標楷體" w:hint="eastAsia"/>
          <w:b/>
          <w:sz w:val="28"/>
          <w:szCs w:val="28"/>
          <w:lang w:eastAsia="zh-HK"/>
        </w:rPr>
        <w:t>「</w:t>
      </w:r>
      <w:r w:rsidR="004F0CEE" w:rsidRPr="00B222CE">
        <w:rPr>
          <w:rFonts w:ascii="標楷體" w:eastAsia="標楷體" w:hAnsi="標楷體" w:hint="eastAsia"/>
          <w:b/>
          <w:sz w:val="28"/>
          <w:szCs w:val="28"/>
          <w:lang w:eastAsia="zh-HK"/>
        </w:rPr>
        <w:t>愛情三角</w:t>
      </w:r>
      <w:r w:rsidR="004F0CEE" w:rsidRPr="00035F60">
        <w:rPr>
          <w:rFonts w:ascii="標楷體" w:eastAsia="標楷體" w:hAnsi="標楷體" w:hint="eastAsia"/>
          <w:b/>
          <w:sz w:val="28"/>
          <w:szCs w:val="28"/>
          <w:lang w:eastAsia="zh-HK"/>
        </w:rPr>
        <w:t>理</w:t>
      </w:r>
      <w:r w:rsidR="004F0CEE" w:rsidRPr="00B222CE">
        <w:rPr>
          <w:rFonts w:ascii="標楷體" w:eastAsia="標楷體" w:hAnsi="標楷體" w:hint="eastAsia"/>
          <w:b/>
          <w:sz w:val="28"/>
          <w:szCs w:val="28"/>
          <w:lang w:eastAsia="zh-HK"/>
        </w:rPr>
        <w:t>論</w:t>
      </w:r>
      <w:r w:rsidR="004F0CEE" w:rsidRPr="00D72055">
        <w:rPr>
          <w:rFonts w:ascii="標楷體" w:eastAsia="標楷體" w:hAnsi="標楷體" w:hint="eastAsia"/>
          <w:b/>
          <w:sz w:val="28"/>
          <w:szCs w:val="28"/>
          <w:lang w:eastAsia="zh-HK"/>
        </w:rPr>
        <w:t>」</w:t>
      </w:r>
      <w:r w:rsidR="004F0CEE">
        <w:rPr>
          <w:rFonts w:ascii="標楷體" w:eastAsia="標楷體" w:hAnsi="標楷體" w:hint="eastAsia"/>
          <w:b/>
          <w:sz w:val="28"/>
          <w:szCs w:val="28"/>
          <w:lang w:eastAsia="zh-HK"/>
        </w:rPr>
        <w:t>的</w:t>
      </w:r>
      <w:r w:rsidR="009352D6" w:rsidRPr="00853C6B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句子。正</w:t>
      </w:r>
      <w:r w:rsidR="009352D6" w:rsidRPr="00853C6B">
        <w:rPr>
          <w:rFonts w:ascii="標楷體" w:eastAsia="標楷體" w:hAnsi="標楷體" w:cs="Times New Roman" w:hint="eastAsia"/>
          <w:b/>
          <w:sz w:val="28"/>
          <w:szCs w:val="28"/>
        </w:rPr>
        <w:t>確</w:t>
      </w:r>
      <w:r w:rsidR="009352D6" w:rsidRPr="00853C6B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的填上「</w:t>
      </w:r>
      <w:r w:rsidR="009352D6" w:rsidRPr="00622C1E">
        <w:rPr>
          <w:rFonts w:ascii="Times New Roman" w:eastAsia="標楷體" w:hAnsi="Times New Roman" w:cs="Times New Roman"/>
          <w:b/>
          <w:sz w:val="28"/>
          <w:szCs w:val="28"/>
        </w:rPr>
        <w:t>T</w:t>
      </w:r>
      <w:r w:rsidR="009352D6" w:rsidRPr="00853C6B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」，錯</w:t>
      </w:r>
      <w:r w:rsidR="009352D6" w:rsidRPr="00853C6B">
        <w:rPr>
          <w:rFonts w:ascii="標楷體" w:eastAsia="標楷體" w:hAnsi="標楷體" w:cs="Times New Roman" w:hint="eastAsia"/>
          <w:b/>
          <w:sz w:val="28"/>
          <w:szCs w:val="28"/>
        </w:rPr>
        <w:t>誤</w:t>
      </w:r>
      <w:r w:rsidR="009352D6" w:rsidRPr="00853C6B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的填上「</w:t>
      </w:r>
      <w:r w:rsidR="009352D6" w:rsidRPr="00622C1E">
        <w:rPr>
          <w:rFonts w:ascii="Times New Roman" w:eastAsia="標楷體" w:hAnsi="Times New Roman" w:cs="Times New Roman"/>
          <w:b/>
          <w:sz w:val="28"/>
          <w:szCs w:val="28"/>
          <w:lang w:eastAsia="zh-HK"/>
        </w:rPr>
        <w:t>F</w:t>
      </w:r>
      <w:r w:rsidR="009352D6" w:rsidRPr="00853C6B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」。</w:t>
      </w:r>
    </w:p>
    <w:tbl>
      <w:tblPr>
        <w:tblStyle w:val="TableGrid"/>
        <w:tblW w:w="84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0"/>
        <w:gridCol w:w="7127"/>
        <w:gridCol w:w="785"/>
      </w:tblGrid>
      <w:tr w:rsidR="009352D6" w:rsidRPr="00853C6B" w14:paraId="6BA8F7B0" w14:textId="77777777" w:rsidTr="0084390E">
        <w:tc>
          <w:tcPr>
            <w:tcW w:w="490" w:type="dxa"/>
          </w:tcPr>
          <w:p w14:paraId="2E24CBB6" w14:textId="77777777" w:rsidR="009352D6" w:rsidRPr="00853C6B" w:rsidRDefault="009352D6" w:rsidP="00E44FE6">
            <w:pPr>
              <w:pStyle w:val="ListParagraph"/>
              <w:widowControl w:val="0"/>
              <w:numPr>
                <w:ilvl w:val="0"/>
                <w:numId w:val="6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27" w:type="dxa"/>
            <w:hideMark/>
          </w:tcPr>
          <w:p w14:paraId="54A7BE70" w14:textId="77777777" w:rsidR="009352D6" w:rsidRPr="00853C6B" w:rsidRDefault="009352D6" w:rsidP="00C71F87">
            <w:pPr>
              <w:snapToGrid w:val="0"/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853C6B">
              <w:rPr>
                <w:rFonts w:ascii="標楷體" w:eastAsia="標楷體" w:hAnsi="標楷體" w:cs="Times New Roman" w:hint="eastAsia"/>
                <w:sz w:val="28"/>
                <w:szCs w:val="28"/>
              </w:rPr>
              <w:t>「浪漫之愛」是</w:t>
            </w:r>
            <w:r w:rsidRPr="00853C6B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一種</w:t>
            </w:r>
            <w:r w:rsidRPr="00853C6B">
              <w:rPr>
                <w:rFonts w:ascii="標楷體" w:eastAsia="標楷體" w:hAnsi="標楷體" w:cs="Times New Roman" w:hint="eastAsia"/>
                <w:sz w:val="28"/>
                <w:szCs w:val="28"/>
              </w:rPr>
              <w:t>主要由「親密」和「激情」所組成的感情關係</w:t>
            </w:r>
            <w:r w:rsidRPr="00853C6B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。</w:t>
            </w:r>
          </w:p>
        </w:tc>
        <w:tc>
          <w:tcPr>
            <w:tcW w:w="78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4241A6CE" w14:textId="46EC7B97" w:rsidR="009352D6" w:rsidRPr="00C71F87" w:rsidRDefault="009352D6" w:rsidP="00E44FE6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9352D6" w:rsidRPr="00853C6B" w14:paraId="1A06EEEC" w14:textId="77777777" w:rsidTr="0084390E">
        <w:tc>
          <w:tcPr>
            <w:tcW w:w="490" w:type="dxa"/>
          </w:tcPr>
          <w:p w14:paraId="4C330662" w14:textId="77777777" w:rsidR="009352D6" w:rsidRPr="00853C6B" w:rsidRDefault="009352D6" w:rsidP="00E44FE6">
            <w:pPr>
              <w:pStyle w:val="ListParagraph"/>
              <w:widowControl w:val="0"/>
              <w:numPr>
                <w:ilvl w:val="0"/>
                <w:numId w:val="6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27" w:type="dxa"/>
            <w:hideMark/>
          </w:tcPr>
          <w:p w14:paraId="5C88C9B9" w14:textId="77777777" w:rsidR="009352D6" w:rsidRPr="00853C6B" w:rsidRDefault="009352D6" w:rsidP="00C71F87">
            <w:pPr>
              <w:snapToGrid w:val="0"/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853C6B">
              <w:rPr>
                <w:rFonts w:ascii="標楷體" w:eastAsia="標楷體" w:hAnsi="標楷體" w:cs="Times New Roman" w:hint="eastAsia"/>
                <w:sz w:val="28"/>
                <w:szCs w:val="28"/>
              </w:rPr>
              <w:t>倘若因一時衝動發生性行為，</w:t>
            </w:r>
            <w:r w:rsidRPr="00853C6B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或會出現</w:t>
            </w:r>
            <w:r w:rsidRPr="00853C6B">
              <w:rPr>
                <w:rFonts w:ascii="標楷體" w:eastAsia="標楷體" w:hAnsi="標楷體" w:cs="Times New Roman" w:hint="eastAsia"/>
                <w:sz w:val="28"/>
                <w:szCs w:val="28"/>
              </w:rPr>
              <w:t>意外懷孕的風險</w:t>
            </w:r>
            <w:r w:rsidRPr="00853C6B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。</w:t>
            </w:r>
          </w:p>
        </w:tc>
        <w:tc>
          <w:tcPr>
            <w:tcW w:w="7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06AF9C2C" w14:textId="468ACF21" w:rsidR="009352D6" w:rsidRPr="00C71F87" w:rsidRDefault="009352D6" w:rsidP="00E44FE6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  <w:tr w:rsidR="009352D6" w:rsidRPr="00853C6B" w14:paraId="73B4E7F7" w14:textId="77777777" w:rsidTr="0084390E">
        <w:tc>
          <w:tcPr>
            <w:tcW w:w="490" w:type="dxa"/>
          </w:tcPr>
          <w:p w14:paraId="17088A49" w14:textId="77777777" w:rsidR="009352D6" w:rsidRPr="00853C6B" w:rsidRDefault="009352D6" w:rsidP="00E44FE6">
            <w:pPr>
              <w:pStyle w:val="ListParagraph"/>
              <w:widowControl w:val="0"/>
              <w:numPr>
                <w:ilvl w:val="0"/>
                <w:numId w:val="6"/>
              </w:numPr>
              <w:snapToGrid w:val="0"/>
              <w:contextualSpacing w:val="0"/>
              <w:rPr>
                <w:rFonts w:ascii="標楷體" w:eastAsia="標楷體" w:hAnsi="標楷體" w:cs="Times New Roman"/>
                <w:sz w:val="28"/>
                <w:szCs w:val="28"/>
              </w:rPr>
            </w:pPr>
          </w:p>
        </w:tc>
        <w:tc>
          <w:tcPr>
            <w:tcW w:w="7127" w:type="dxa"/>
            <w:hideMark/>
          </w:tcPr>
          <w:p w14:paraId="3DADCEFD" w14:textId="77777777" w:rsidR="009352D6" w:rsidRPr="00853C6B" w:rsidRDefault="009352D6" w:rsidP="00C71F87">
            <w:pPr>
              <w:snapToGrid w:val="0"/>
              <w:jc w:val="both"/>
              <w:rPr>
                <w:rFonts w:ascii="標楷體" w:eastAsia="標楷體" w:hAnsi="標楷體" w:cs="Times New Roman"/>
                <w:sz w:val="28"/>
                <w:szCs w:val="28"/>
              </w:rPr>
            </w:pPr>
            <w:r w:rsidRPr="00853C6B">
              <w:rPr>
                <w:rFonts w:ascii="標楷體" w:eastAsia="標楷體" w:hAnsi="標楷體" w:cs="Times New Roman" w:hint="eastAsia"/>
                <w:sz w:val="28"/>
                <w:szCs w:val="28"/>
              </w:rPr>
              <w:t>「友誼之愛」是</w:t>
            </w:r>
            <w:r w:rsidRPr="00853C6B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一種</w:t>
            </w:r>
            <w:r w:rsidRPr="00853C6B">
              <w:rPr>
                <w:rFonts w:ascii="標楷體" w:eastAsia="標楷體" w:hAnsi="標楷體" w:cs="Times New Roman" w:hint="eastAsia"/>
                <w:sz w:val="28"/>
                <w:szCs w:val="28"/>
              </w:rPr>
              <w:t>主要由「激情」和「承諾」</w:t>
            </w:r>
            <w:r w:rsidRPr="00853C6B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所</w:t>
            </w:r>
            <w:r w:rsidRPr="00853C6B">
              <w:rPr>
                <w:rFonts w:ascii="標楷體" w:eastAsia="標楷體" w:hAnsi="標楷體" w:cs="Times New Roman" w:hint="eastAsia"/>
                <w:sz w:val="28"/>
                <w:szCs w:val="28"/>
              </w:rPr>
              <w:t>組成的感情關係</w:t>
            </w:r>
            <w:r w:rsidRPr="00853C6B">
              <w:rPr>
                <w:rFonts w:ascii="標楷體" w:eastAsia="標楷體" w:hAnsi="標楷體" w:cs="Times New Roman" w:hint="eastAsia"/>
                <w:sz w:val="28"/>
                <w:szCs w:val="28"/>
                <w:lang w:eastAsia="zh-HK"/>
              </w:rPr>
              <w:t>。</w:t>
            </w:r>
          </w:p>
        </w:tc>
        <w:tc>
          <w:tcPr>
            <w:tcW w:w="7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4FEA89CA" w14:textId="27F2FA70" w:rsidR="009352D6" w:rsidRPr="00C71F87" w:rsidRDefault="009352D6" w:rsidP="00E44FE6">
            <w:pPr>
              <w:snapToGrid w:val="0"/>
              <w:jc w:val="center"/>
              <w:rPr>
                <w:rFonts w:ascii="Times New Roman" w:eastAsia="標楷體" w:hAnsi="Times New Roman" w:cs="Times New Roman"/>
                <w:i/>
                <w:color w:val="FF0000"/>
                <w:sz w:val="28"/>
                <w:szCs w:val="28"/>
              </w:rPr>
            </w:pPr>
          </w:p>
        </w:tc>
      </w:tr>
    </w:tbl>
    <w:p w14:paraId="7E33E9E9" w14:textId="77777777" w:rsidR="000F7293" w:rsidRDefault="000F7293" w:rsidP="000F7293">
      <w:pPr>
        <w:snapToGrid w:val="0"/>
        <w:spacing w:after="0"/>
        <w:rPr>
          <w:rFonts w:ascii="標楷體" w:eastAsia="標楷體" w:hAnsi="標楷體" w:cs="Times New Roman"/>
          <w:b/>
          <w:sz w:val="28"/>
          <w:szCs w:val="28"/>
          <w:lang w:eastAsia="zh-HK"/>
        </w:rPr>
      </w:pPr>
    </w:p>
    <w:p w14:paraId="28A1812A" w14:textId="77777777" w:rsidR="009352D6" w:rsidRPr="00853C6B" w:rsidRDefault="009352D6" w:rsidP="000F7293">
      <w:pPr>
        <w:snapToGrid w:val="0"/>
        <w:spacing w:after="0"/>
        <w:rPr>
          <w:rFonts w:ascii="標楷體" w:eastAsia="標楷體" w:hAnsi="標楷體" w:cs="Times New Roman"/>
          <w:b/>
          <w:sz w:val="28"/>
          <w:szCs w:val="28"/>
        </w:rPr>
      </w:pPr>
      <w:r w:rsidRPr="00853C6B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丙</w:t>
      </w:r>
      <w:r w:rsidRPr="00853C6B">
        <w:rPr>
          <w:rFonts w:ascii="標楷體" w:eastAsia="標楷體" w:hAnsi="標楷體" w:cs="Times New Roman" w:hint="eastAsia"/>
          <w:b/>
          <w:sz w:val="28"/>
          <w:szCs w:val="28"/>
        </w:rPr>
        <w:tab/>
      </w:r>
      <w:proofErr w:type="gramStart"/>
      <w:r w:rsidRPr="00853C6B">
        <w:rPr>
          <w:rFonts w:ascii="標楷體" w:eastAsia="標楷體" w:hAnsi="標楷體" w:cs="Times New Roman" w:hint="eastAsia"/>
          <w:b/>
          <w:sz w:val="28"/>
          <w:szCs w:val="28"/>
          <w:lang w:eastAsia="zh-HK"/>
        </w:rPr>
        <w:t>短答題</w:t>
      </w:r>
      <w:proofErr w:type="gramEnd"/>
    </w:p>
    <w:p w14:paraId="56E4E2ED" w14:textId="77777777" w:rsidR="009352D6" w:rsidRPr="002E53E1" w:rsidRDefault="009352D6" w:rsidP="000F7293">
      <w:pPr>
        <w:snapToGrid w:val="0"/>
        <w:spacing w:after="0"/>
        <w:rPr>
          <w:rFonts w:ascii="標楷體" w:eastAsia="標楷體" w:hAnsi="標楷體"/>
          <w:sz w:val="28"/>
          <w:szCs w:val="28"/>
          <w:lang w:eastAsia="zh-HK"/>
        </w:rPr>
      </w:pPr>
      <w:r w:rsidRPr="002E53E1">
        <w:rPr>
          <w:rFonts w:ascii="標楷體" w:eastAsia="標楷體" w:hAnsi="標楷體" w:hint="eastAsia"/>
          <w:sz w:val="28"/>
          <w:szCs w:val="28"/>
          <w:lang w:eastAsia="zh-HK"/>
        </w:rPr>
        <w:t>我們能如何建立</w:t>
      </w:r>
      <w:r w:rsidRPr="002E53E1">
        <w:rPr>
          <w:rFonts w:ascii="標楷體" w:eastAsia="標楷體" w:hAnsi="標楷體" w:hint="eastAsia"/>
          <w:sz w:val="28"/>
          <w:szCs w:val="28"/>
        </w:rPr>
        <w:t>成熟和健康的愛情關係</w:t>
      </w:r>
      <w:r w:rsidRPr="002E53E1">
        <w:rPr>
          <w:rFonts w:ascii="標楷體" w:eastAsia="標楷體" w:hAnsi="標楷體" w:hint="eastAsia"/>
          <w:sz w:val="28"/>
          <w:szCs w:val="28"/>
          <w:lang w:eastAsia="zh-HK"/>
        </w:rPr>
        <w:t>？</w:t>
      </w:r>
    </w:p>
    <w:tbl>
      <w:tblPr>
        <w:tblW w:w="829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295"/>
      </w:tblGrid>
      <w:tr w:rsidR="00B91F50" w:rsidRPr="00B91F50" w14:paraId="246279DF" w14:textId="77777777" w:rsidTr="00B91F50">
        <w:trPr>
          <w:trHeight w:val="300"/>
        </w:trPr>
        <w:tc>
          <w:tcPr>
            <w:tcW w:w="8295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576A4EEB" w14:textId="77777777" w:rsidR="00B91F50" w:rsidRPr="00B91F50" w:rsidRDefault="00B91F50" w:rsidP="00B91F50">
            <w:pPr>
              <w:spacing w:after="0" w:line="36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bookmarkStart w:id="0" w:name="_GoBack"/>
            <w:r w:rsidRPr="00B91F50">
              <w:rPr>
                <w:rFonts w:ascii="Times New Roman" w:eastAsia="Times New Roman" w:hAnsi="Times New Roman" w:cs="Times New Roman"/>
                <w:color w:val="FF0000"/>
                <w:sz w:val="28"/>
                <w:szCs w:val="28"/>
              </w:rPr>
              <w:t> </w:t>
            </w:r>
          </w:p>
        </w:tc>
      </w:tr>
      <w:tr w:rsidR="00B91F50" w:rsidRPr="00B91F50" w14:paraId="6283EB58" w14:textId="77777777" w:rsidTr="00B91F50">
        <w:trPr>
          <w:trHeight w:val="300"/>
        </w:trPr>
        <w:tc>
          <w:tcPr>
            <w:tcW w:w="829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hideMark/>
          </w:tcPr>
          <w:p w14:paraId="70EA2B16" w14:textId="77777777" w:rsidR="00B91F50" w:rsidRPr="00B91F50" w:rsidRDefault="00B91F50" w:rsidP="00B91F50">
            <w:pPr>
              <w:spacing w:after="0" w:line="36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B91F50">
              <w:rPr>
                <w:rFonts w:ascii="Times New Roman" w:eastAsia="Times New Roman" w:hAnsi="Times New Roman" w:cs="Times New Roman"/>
                <w:color w:val="FF0000"/>
                <w:sz w:val="28"/>
                <w:szCs w:val="28"/>
              </w:rPr>
              <w:t> </w:t>
            </w:r>
          </w:p>
        </w:tc>
      </w:tr>
      <w:bookmarkEnd w:id="0"/>
    </w:tbl>
    <w:p w14:paraId="1CBA8926" w14:textId="77777777" w:rsidR="006F2729" w:rsidRDefault="006F2729" w:rsidP="000F7293">
      <w:pPr>
        <w:pStyle w:val="ListParagraph"/>
        <w:snapToGrid w:val="0"/>
        <w:spacing w:after="0"/>
        <w:ind w:left="0"/>
        <w:jc w:val="center"/>
        <w:rPr>
          <w:rFonts w:ascii="標楷體" w:eastAsia="標楷體" w:hAnsi="標楷體" w:cs="Times New Roman"/>
          <w:sz w:val="28"/>
          <w:szCs w:val="28"/>
        </w:rPr>
      </w:pPr>
    </w:p>
    <w:p w14:paraId="3B2C2C4E" w14:textId="77777777" w:rsidR="00A346E6" w:rsidRPr="00853C6B" w:rsidRDefault="00785AA3" w:rsidP="00853C6B">
      <w:pPr>
        <w:pStyle w:val="ListParagraph"/>
        <w:snapToGrid w:val="0"/>
        <w:ind w:left="0"/>
        <w:jc w:val="center"/>
        <w:rPr>
          <w:rFonts w:ascii="標楷體" w:eastAsia="標楷體" w:hAnsi="標楷體" w:cs="Times New Roman"/>
          <w:sz w:val="28"/>
          <w:szCs w:val="28"/>
        </w:rPr>
      </w:pPr>
      <w:r w:rsidRPr="00853C6B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853C6B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853C6B">
        <w:rPr>
          <w:rFonts w:ascii="標楷體" w:eastAsia="標楷體" w:hAnsi="標楷體" w:cs="Times New Roman"/>
          <w:sz w:val="28"/>
          <w:szCs w:val="28"/>
        </w:rPr>
        <w:t xml:space="preserve"> </w:t>
      </w:r>
      <w:r w:rsidRPr="00853C6B">
        <w:rPr>
          <w:rFonts w:ascii="標楷體" w:eastAsia="標楷體" w:hAnsi="標楷體" w:cs="Times New Roman" w:hint="eastAsia"/>
          <w:sz w:val="28"/>
          <w:szCs w:val="28"/>
        </w:rPr>
        <w:t xml:space="preserve">完 </w:t>
      </w:r>
      <w:r w:rsidRPr="00853C6B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  <w:r w:rsidRPr="00853C6B">
        <w:rPr>
          <w:rFonts w:ascii="標楷體" w:eastAsia="標楷體" w:hAnsi="標楷體" w:cs="Times New Roman" w:hint="eastAsia"/>
          <w:sz w:val="28"/>
          <w:szCs w:val="28"/>
        </w:rPr>
        <w:sym w:font="Wingdings 2" w:char="F068"/>
      </w:r>
    </w:p>
    <w:sectPr w:rsidR="00A346E6" w:rsidRPr="00853C6B" w:rsidSect="005141DD">
      <w:footerReference w:type="default" r:id="rId8"/>
      <w:pgSz w:w="11907" w:h="16840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43ACF7" w14:textId="77777777" w:rsidR="0079421F" w:rsidRDefault="0079421F" w:rsidP="00EC5375">
      <w:pPr>
        <w:spacing w:after="0" w:line="240" w:lineRule="auto"/>
      </w:pPr>
      <w:r>
        <w:separator/>
      </w:r>
    </w:p>
  </w:endnote>
  <w:endnote w:type="continuationSeparator" w:id="0">
    <w:p w14:paraId="022F6A1E" w14:textId="77777777" w:rsidR="0079421F" w:rsidRDefault="0079421F" w:rsidP="00EC5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381778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11686C" w14:textId="0877A61A" w:rsidR="00A20034" w:rsidRDefault="00A2003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91F5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5DFD9C4" w14:textId="77777777" w:rsidR="00EC5375" w:rsidRDefault="00EC53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470703" w14:textId="77777777" w:rsidR="0079421F" w:rsidRDefault="0079421F" w:rsidP="00EC5375">
      <w:pPr>
        <w:spacing w:after="0" w:line="240" w:lineRule="auto"/>
      </w:pPr>
      <w:r>
        <w:separator/>
      </w:r>
    </w:p>
  </w:footnote>
  <w:footnote w:type="continuationSeparator" w:id="0">
    <w:p w14:paraId="2AE37B25" w14:textId="77777777" w:rsidR="0079421F" w:rsidRDefault="0079421F" w:rsidP="00EC5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A15D56"/>
    <w:multiLevelType w:val="hybridMultilevel"/>
    <w:tmpl w:val="EB722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ED0050"/>
    <w:multiLevelType w:val="hybridMultilevel"/>
    <w:tmpl w:val="DC2C417C"/>
    <w:lvl w:ilvl="0" w:tplc="C0A056B4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 w15:restartNumberingAfterBreak="0">
    <w:nsid w:val="445A6665"/>
    <w:multiLevelType w:val="hybridMultilevel"/>
    <w:tmpl w:val="FBCA3020"/>
    <w:lvl w:ilvl="0" w:tplc="5D6EBC1C">
      <w:numFmt w:val="bullet"/>
      <w:lvlText w:val=""/>
      <w:lvlJc w:val="left"/>
      <w:pPr>
        <w:ind w:left="720" w:hanging="360"/>
      </w:pPr>
      <w:rPr>
        <w:rFonts w:ascii="Symbol" w:eastAsia="標楷體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462D7F"/>
    <w:multiLevelType w:val="hybridMultilevel"/>
    <w:tmpl w:val="31D891A8"/>
    <w:lvl w:ilvl="0" w:tplc="487C20B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727A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A6CFD3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17A935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460098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6ABC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7A4D69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5126A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AEBD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5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2NzY1NzExNzVR0lEKTi0uzszPAykwsagFAJtYm0ktAAAA"/>
  </w:docVars>
  <w:rsids>
    <w:rsidRoot w:val="00094627"/>
    <w:rsid w:val="000144D6"/>
    <w:rsid w:val="000154C3"/>
    <w:rsid w:val="00025EAF"/>
    <w:rsid w:val="000264C7"/>
    <w:rsid w:val="000334D2"/>
    <w:rsid w:val="0003471F"/>
    <w:rsid w:val="00035F60"/>
    <w:rsid w:val="000375C2"/>
    <w:rsid w:val="00042B74"/>
    <w:rsid w:val="00046784"/>
    <w:rsid w:val="000476DF"/>
    <w:rsid w:val="0005223E"/>
    <w:rsid w:val="00052E0E"/>
    <w:rsid w:val="00075E38"/>
    <w:rsid w:val="00085898"/>
    <w:rsid w:val="000858DF"/>
    <w:rsid w:val="000876CF"/>
    <w:rsid w:val="00094627"/>
    <w:rsid w:val="000A1201"/>
    <w:rsid w:val="000A4F57"/>
    <w:rsid w:val="000D090D"/>
    <w:rsid w:val="000D754D"/>
    <w:rsid w:val="000E1E90"/>
    <w:rsid w:val="000E3C90"/>
    <w:rsid w:val="000E5D21"/>
    <w:rsid w:val="000E5E86"/>
    <w:rsid w:val="000E664D"/>
    <w:rsid w:val="000F7293"/>
    <w:rsid w:val="00103C14"/>
    <w:rsid w:val="001109A2"/>
    <w:rsid w:val="00125280"/>
    <w:rsid w:val="0014064F"/>
    <w:rsid w:val="0014623E"/>
    <w:rsid w:val="001534BB"/>
    <w:rsid w:val="00155534"/>
    <w:rsid w:val="00173AB6"/>
    <w:rsid w:val="001806D2"/>
    <w:rsid w:val="00181678"/>
    <w:rsid w:val="00182449"/>
    <w:rsid w:val="001A10D4"/>
    <w:rsid w:val="001A3547"/>
    <w:rsid w:val="001C04E5"/>
    <w:rsid w:val="001C176E"/>
    <w:rsid w:val="001C2022"/>
    <w:rsid w:val="001E3879"/>
    <w:rsid w:val="001F00A9"/>
    <w:rsid w:val="00204AA8"/>
    <w:rsid w:val="00212EB4"/>
    <w:rsid w:val="00216293"/>
    <w:rsid w:val="002301DE"/>
    <w:rsid w:val="002343A5"/>
    <w:rsid w:val="002357FB"/>
    <w:rsid w:val="002371FC"/>
    <w:rsid w:val="00250534"/>
    <w:rsid w:val="00253488"/>
    <w:rsid w:val="0025478F"/>
    <w:rsid w:val="0027450B"/>
    <w:rsid w:val="00276060"/>
    <w:rsid w:val="002763B9"/>
    <w:rsid w:val="002803E6"/>
    <w:rsid w:val="00297948"/>
    <w:rsid w:val="002A43CC"/>
    <w:rsid w:val="002C1B7B"/>
    <w:rsid w:val="002D6FC9"/>
    <w:rsid w:val="002E19DE"/>
    <w:rsid w:val="002E53E1"/>
    <w:rsid w:val="002E590A"/>
    <w:rsid w:val="002E6154"/>
    <w:rsid w:val="002F2089"/>
    <w:rsid w:val="002F4B02"/>
    <w:rsid w:val="0030382D"/>
    <w:rsid w:val="003045DA"/>
    <w:rsid w:val="00304682"/>
    <w:rsid w:val="00310692"/>
    <w:rsid w:val="003317BB"/>
    <w:rsid w:val="003322A7"/>
    <w:rsid w:val="00343DB2"/>
    <w:rsid w:val="0035317D"/>
    <w:rsid w:val="0036166B"/>
    <w:rsid w:val="00363F42"/>
    <w:rsid w:val="0037297A"/>
    <w:rsid w:val="00372EB1"/>
    <w:rsid w:val="003852EA"/>
    <w:rsid w:val="0039458B"/>
    <w:rsid w:val="003D5A1C"/>
    <w:rsid w:val="003E605C"/>
    <w:rsid w:val="003F3327"/>
    <w:rsid w:val="00402AB4"/>
    <w:rsid w:val="00404CF8"/>
    <w:rsid w:val="0041350F"/>
    <w:rsid w:val="004137FF"/>
    <w:rsid w:val="00416F2C"/>
    <w:rsid w:val="00423141"/>
    <w:rsid w:val="00444D75"/>
    <w:rsid w:val="004522F3"/>
    <w:rsid w:val="00490AD9"/>
    <w:rsid w:val="00494477"/>
    <w:rsid w:val="004A0DE7"/>
    <w:rsid w:val="004B5663"/>
    <w:rsid w:val="004B6D97"/>
    <w:rsid w:val="004C2B32"/>
    <w:rsid w:val="004D032B"/>
    <w:rsid w:val="004D464C"/>
    <w:rsid w:val="004D6043"/>
    <w:rsid w:val="004D6080"/>
    <w:rsid w:val="004E4F6E"/>
    <w:rsid w:val="004F0CEE"/>
    <w:rsid w:val="004F4CB4"/>
    <w:rsid w:val="004F610E"/>
    <w:rsid w:val="00500C91"/>
    <w:rsid w:val="00505FEC"/>
    <w:rsid w:val="005141DD"/>
    <w:rsid w:val="0053633B"/>
    <w:rsid w:val="005435E6"/>
    <w:rsid w:val="005573F7"/>
    <w:rsid w:val="00563BB8"/>
    <w:rsid w:val="00563DD9"/>
    <w:rsid w:val="00566152"/>
    <w:rsid w:val="00572D90"/>
    <w:rsid w:val="00581178"/>
    <w:rsid w:val="005835EB"/>
    <w:rsid w:val="005A1BA2"/>
    <w:rsid w:val="005A1C4E"/>
    <w:rsid w:val="005B6EEF"/>
    <w:rsid w:val="005C2221"/>
    <w:rsid w:val="005E4B18"/>
    <w:rsid w:val="005F3C3B"/>
    <w:rsid w:val="00600508"/>
    <w:rsid w:val="00604D0E"/>
    <w:rsid w:val="00604D12"/>
    <w:rsid w:val="00621C75"/>
    <w:rsid w:val="00622C1E"/>
    <w:rsid w:val="00622F65"/>
    <w:rsid w:val="006414D3"/>
    <w:rsid w:val="00641F13"/>
    <w:rsid w:val="00647E94"/>
    <w:rsid w:val="0065046D"/>
    <w:rsid w:val="006562C9"/>
    <w:rsid w:val="00664CC3"/>
    <w:rsid w:val="00673051"/>
    <w:rsid w:val="00676F5A"/>
    <w:rsid w:val="00680D8C"/>
    <w:rsid w:val="00681705"/>
    <w:rsid w:val="00681EFC"/>
    <w:rsid w:val="006A0DCB"/>
    <w:rsid w:val="006A7600"/>
    <w:rsid w:val="006B05D9"/>
    <w:rsid w:val="006B44CA"/>
    <w:rsid w:val="006C01B6"/>
    <w:rsid w:val="006D2DDA"/>
    <w:rsid w:val="006F26AC"/>
    <w:rsid w:val="006F2729"/>
    <w:rsid w:val="00702719"/>
    <w:rsid w:val="00702C3E"/>
    <w:rsid w:val="00704B4C"/>
    <w:rsid w:val="0070757A"/>
    <w:rsid w:val="007105EF"/>
    <w:rsid w:val="00713FF5"/>
    <w:rsid w:val="007237EA"/>
    <w:rsid w:val="00725061"/>
    <w:rsid w:val="00726942"/>
    <w:rsid w:val="0073074E"/>
    <w:rsid w:val="00761BC6"/>
    <w:rsid w:val="00785AA3"/>
    <w:rsid w:val="0079421F"/>
    <w:rsid w:val="00796A47"/>
    <w:rsid w:val="007A695F"/>
    <w:rsid w:val="007C3579"/>
    <w:rsid w:val="007D7BD9"/>
    <w:rsid w:val="007E5455"/>
    <w:rsid w:val="00806159"/>
    <w:rsid w:val="00827052"/>
    <w:rsid w:val="0083260E"/>
    <w:rsid w:val="0084027A"/>
    <w:rsid w:val="00843155"/>
    <w:rsid w:val="0084390E"/>
    <w:rsid w:val="0085052C"/>
    <w:rsid w:val="00853C6B"/>
    <w:rsid w:val="00861C7B"/>
    <w:rsid w:val="00865BF9"/>
    <w:rsid w:val="00876492"/>
    <w:rsid w:val="0087691E"/>
    <w:rsid w:val="00876EE0"/>
    <w:rsid w:val="00880B53"/>
    <w:rsid w:val="008827D3"/>
    <w:rsid w:val="00882877"/>
    <w:rsid w:val="00883DB0"/>
    <w:rsid w:val="00892000"/>
    <w:rsid w:val="008B7BEF"/>
    <w:rsid w:val="008C5826"/>
    <w:rsid w:val="008D0D2E"/>
    <w:rsid w:val="008D1E97"/>
    <w:rsid w:val="008F3065"/>
    <w:rsid w:val="008F7793"/>
    <w:rsid w:val="008F77A9"/>
    <w:rsid w:val="00905AF9"/>
    <w:rsid w:val="009061C9"/>
    <w:rsid w:val="009178C4"/>
    <w:rsid w:val="009219D1"/>
    <w:rsid w:val="0092514B"/>
    <w:rsid w:val="009352D6"/>
    <w:rsid w:val="00942A75"/>
    <w:rsid w:val="00946A8D"/>
    <w:rsid w:val="009520E8"/>
    <w:rsid w:val="00960037"/>
    <w:rsid w:val="0096067B"/>
    <w:rsid w:val="00961974"/>
    <w:rsid w:val="00963D25"/>
    <w:rsid w:val="00964899"/>
    <w:rsid w:val="00973701"/>
    <w:rsid w:val="0097505D"/>
    <w:rsid w:val="009753BC"/>
    <w:rsid w:val="00996977"/>
    <w:rsid w:val="009A03BB"/>
    <w:rsid w:val="009B75AB"/>
    <w:rsid w:val="009B789A"/>
    <w:rsid w:val="009E07BC"/>
    <w:rsid w:val="009E23D7"/>
    <w:rsid w:val="009F0C49"/>
    <w:rsid w:val="009F235C"/>
    <w:rsid w:val="00A00E61"/>
    <w:rsid w:val="00A13605"/>
    <w:rsid w:val="00A20034"/>
    <w:rsid w:val="00A253B7"/>
    <w:rsid w:val="00A31358"/>
    <w:rsid w:val="00A31A19"/>
    <w:rsid w:val="00A346E6"/>
    <w:rsid w:val="00A37C92"/>
    <w:rsid w:val="00A454DE"/>
    <w:rsid w:val="00A51E79"/>
    <w:rsid w:val="00A52840"/>
    <w:rsid w:val="00A65441"/>
    <w:rsid w:val="00A85E6B"/>
    <w:rsid w:val="00A92853"/>
    <w:rsid w:val="00A93F8F"/>
    <w:rsid w:val="00AA3802"/>
    <w:rsid w:val="00AB21E4"/>
    <w:rsid w:val="00AB56A9"/>
    <w:rsid w:val="00AC0BC1"/>
    <w:rsid w:val="00AC10F6"/>
    <w:rsid w:val="00AD14B5"/>
    <w:rsid w:val="00AF2C99"/>
    <w:rsid w:val="00AF2CB7"/>
    <w:rsid w:val="00AF5B7E"/>
    <w:rsid w:val="00B00C2F"/>
    <w:rsid w:val="00B03D39"/>
    <w:rsid w:val="00B06882"/>
    <w:rsid w:val="00B102F0"/>
    <w:rsid w:val="00B11BE4"/>
    <w:rsid w:val="00B222CE"/>
    <w:rsid w:val="00B23A33"/>
    <w:rsid w:val="00B25C0D"/>
    <w:rsid w:val="00B30453"/>
    <w:rsid w:val="00B36400"/>
    <w:rsid w:val="00B42D87"/>
    <w:rsid w:val="00B47174"/>
    <w:rsid w:val="00B47CCF"/>
    <w:rsid w:val="00B506C3"/>
    <w:rsid w:val="00B52602"/>
    <w:rsid w:val="00B64C78"/>
    <w:rsid w:val="00B66932"/>
    <w:rsid w:val="00B75684"/>
    <w:rsid w:val="00B81B87"/>
    <w:rsid w:val="00B847C1"/>
    <w:rsid w:val="00B85262"/>
    <w:rsid w:val="00B91F50"/>
    <w:rsid w:val="00BA79D7"/>
    <w:rsid w:val="00BD6C13"/>
    <w:rsid w:val="00BE7D33"/>
    <w:rsid w:val="00C24605"/>
    <w:rsid w:val="00C428EC"/>
    <w:rsid w:val="00C45F46"/>
    <w:rsid w:val="00C5601E"/>
    <w:rsid w:val="00C5687C"/>
    <w:rsid w:val="00C61A49"/>
    <w:rsid w:val="00C702AA"/>
    <w:rsid w:val="00C71F87"/>
    <w:rsid w:val="00C72BBE"/>
    <w:rsid w:val="00C737AC"/>
    <w:rsid w:val="00CC56FF"/>
    <w:rsid w:val="00D004B3"/>
    <w:rsid w:val="00D03D8C"/>
    <w:rsid w:val="00D1003D"/>
    <w:rsid w:val="00D16E92"/>
    <w:rsid w:val="00D3205F"/>
    <w:rsid w:val="00D35F22"/>
    <w:rsid w:val="00D37326"/>
    <w:rsid w:val="00D6700A"/>
    <w:rsid w:val="00D6776E"/>
    <w:rsid w:val="00D740F9"/>
    <w:rsid w:val="00D90EBA"/>
    <w:rsid w:val="00DA7F57"/>
    <w:rsid w:val="00DB3477"/>
    <w:rsid w:val="00DB5D1A"/>
    <w:rsid w:val="00DC1148"/>
    <w:rsid w:val="00DC4F5F"/>
    <w:rsid w:val="00DD4F29"/>
    <w:rsid w:val="00DD5664"/>
    <w:rsid w:val="00DD7B28"/>
    <w:rsid w:val="00DF0ADB"/>
    <w:rsid w:val="00E06853"/>
    <w:rsid w:val="00E15770"/>
    <w:rsid w:val="00E1635F"/>
    <w:rsid w:val="00E1726D"/>
    <w:rsid w:val="00E327BA"/>
    <w:rsid w:val="00E341A2"/>
    <w:rsid w:val="00E35C34"/>
    <w:rsid w:val="00E3613C"/>
    <w:rsid w:val="00E4118B"/>
    <w:rsid w:val="00E44FE6"/>
    <w:rsid w:val="00E45284"/>
    <w:rsid w:val="00E52A0B"/>
    <w:rsid w:val="00E97A8E"/>
    <w:rsid w:val="00EA3D03"/>
    <w:rsid w:val="00EA4107"/>
    <w:rsid w:val="00EB0064"/>
    <w:rsid w:val="00EB5742"/>
    <w:rsid w:val="00EB77E4"/>
    <w:rsid w:val="00EC2370"/>
    <w:rsid w:val="00EC5375"/>
    <w:rsid w:val="00ED2837"/>
    <w:rsid w:val="00EF4415"/>
    <w:rsid w:val="00F24FD7"/>
    <w:rsid w:val="00F26916"/>
    <w:rsid w:val="00F31D7F"/>
    <w:rsid w:val="00F42320"/>
    <w:rsid w:val="00F50AFC"/>
    <w:rsid w:val="00F5785A"/>
    <w:rsid w:val="00F7193A"/>
    <w:rsid w:val="00F762DD"/>
    <w:rsid w:val="00F8618D"/>
    <w:rsid w:val="00F92B82"/>
    <w:rsid w:val="00F9698F"/>
    <w:rsid w:val="00FB2BD9"/>
    <w:rsid w:val="00FB5CAC"/>
    <w:rsid w:val="00FC0FC6"/>
    <w:rsid w:val="00FD50A0"/>
    <w:rsid w:val="00FE265B"/>
    <w:rsid w:val="00FF1A1C"/>
    <w:rsid w:val="00FF5B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8CFD2F"/>
  <w15:chartTrackingRefBased/>
  <w15:docId w15:val="{CCDD48C9-F711-4F2E-B3DF-7908C6E0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3327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5046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045DA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680D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219D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9D1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C5375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C537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C5375"/>
    <w:rPr>
      <w:sz w:val="20"/>
      <w:szCs w:val="20"/>
    </w:rPr>
  </w:style>
  <w:style w:type="paragraph" w:customStyle="1" w:styleId="Default">
    <w:name w:val="Default"/>
    <w:rsid w:val="00B102F0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51E79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rsid w:val="00796A47"/>
  </w:style>
  <w:style w:type="character" w:styleId="Emphasis">
    <w:name w:val="Emphasis"/>
    <w:basedOn w:val="DefaultParagraphFont"/>
    <w:uiPriority w:val="20"/>
    <w:qFormat/>
    <w:rsid w:val="009061C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402AB4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7297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297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297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29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297A"/>
    <w:rPr>
      <w:b/>
      <w:bCs/>
    </w:rPr>
  </w:style>
  <w:style w:type="paragraph" w:customStyle="1" w:styleId="paragraph">
    <w:name w:val="paragraph"/>
    <w:basedOn w:val="Normal"/>
    <w:rsid w:val="00B91F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B91F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1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47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47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209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62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85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23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47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718AF9-54FE-4EB9-A784-70117167E1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2</Words>
  <Characters>2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, Cheuk-bun Solar</dc:creator>
  <cp:keywords/>
  <dc:description/>
  <cp:lastModifiedBy>WAI, Cheuk-bun Solar</cp:lastModifiedBy>
  <cp:revision>5</cp:revision>
  <dcterms:created xsi:type="dcterms:W3CDTF">2024-03-28T03:27:00Z</dcterms:created>
  <dcterms:modified xsi:type="dcterms:W3CDTF">2024-03-28T03:35:00Z</dcterms:modified>
</cp:coreProperties>
</file>